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otherapist,</w:t>
      </w:r>
      <w:r>
        <w:t xml:space="preserve"> </w:t>
      </w:r>
      <w:r>
        <w:t xml:space="preserve">France</w:t>
      </w:r>
      <w:r>
        <w:t xml:space="preserve"> </w:t>
      </w:r>
      <w:r>
        <w:t xml:space="preserve">Paris</w:t>
      </w:r>
    </w:p>
    <w:bookmarkStart w:id="20" w:name="internship-application-letter"/>
    <w:p>
      <w:pPr>
        <w:pStyle w:val="Heading1"/>
      </w:pPr>
      <w:r>
        <w:t xml:space="preserve">INTERNSHIP APPLICATION LETTER</w:t>
      </w:r>
    </w:p>
    <w:p>
      <w:pPr>
        <w:pStyle w:val="FirstParagraph"/>
      </w:pPr>
      <w:r>
        <w:t xml:space="preserve">Physiotherapist Internship Opportunity in France Paris</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ate]</w:t>
      </w:r>
    </w:p>
    <w:p>
      <w:pPr>
        <w:pStyle w:val="BodyText"/>
      </w:pPr>
      <w:r>
        <w:t xml:space="preserve">[Recipient's Name]</w:t>
      </w:r>
    </w:p>
    <w:p>
      <w:pPr>
        <w:pStyle w:val="BodyText"/>
      </w:pPr>
      <w:r>
        <w:t xml:space="preserve">[Institution/Organization Name]</w:t>
      </w:r>
    </w:p>
    <w:p>
      <w:pPr>
        <w:pStyle w:val="BodyText"/>
      </w:pPr>
      <w:r>
        <w:t xml:space="preserve">[Address in Paris, France]</w:t>
      </w:r>
    </w:p>
    <w:bookmarkStart w:id="21" w:name="X8ead8261c2212555b23730fd73a006e3f6ae2c3"/>
    <w:p>
      <w:pPr>
        <w:pStyle w:val="Heading3"/>
      </w:pPr>
      <w:r>
        <w:t xml:space="preserve">Dear [Mr./Ms./Mx. Last Name or Hiring Committee],</w:t>
      </w:r>
    </w:p>
    <w:p>
      <w:pPr>
        <w:pStyle w:val="FirstParagraph"/>
      </w:pPr>
      <w:r>
        <w:t xml:space="preserve">It is with profound enthusiasm that I submit my application for the Physiotherapist Internship position at your esteemed institution in Paris, France. As a dedicated student of physiotherapy with a deep appreciation for European healthcare methodologies and cultural immersion, I am eager to contribute my academic knowledge and compassionate approach to patient care within the dynamic healthcare landscape of France Paris. This</w:t>
      </w:r>
      <w:r>
        <w:t xml:space="preserve"> </w:t>
      </w:r>
      <w:r>
        <w:rPr>
          <w:iCs/>
          <w:i/>
        </w:rPr>
        <w:t xml:space="preserve">Internship Application Letter</w:t>
      </w:r>
      <w:r>
        <w:t xml:space="preserve"> </w:t>
      </w:r>
      <w:r>
        <w:t xml:space="preserve">serves as both an expression of my professional aspirations and a testament to my alignment with the values that define excellence in physiotherapy practice across continental Europe.</w:t>
      </w:r>
    </w:p>
    <w:bookmarkEnd w:id="21"/>
    <w:p>
      <w:pPr>
        <w:pStyle w:val="BodyText"/>
      </w:pPr>
      <w:r>
        <w:t xml:space="preserve">My academic journey at [Your University] has equipped me with a robust foundation in human anatomy, biomechanics, neurophysiology, and evidence-based rehabilitation techniques. Through rigorous coursework including Advanced Musculoskeletal Assessment and Pediatric Physiotherapy, I have developed proficiency in diagnostic reasoning and tailored treatment planning. However, it is my conviction that true mastery of the</w:t>
      </w:r>
      <w:r>
        <w:t xml:space="preserve"> </w:t>
      </w:r>
      <w:r>
        <w:rPr>
          <w:iCs/>
          <w:i/>
        </w:rPr>
        <w:t xml:space="preserve">Physiotherapist</w:t>
      </w:r>
      <w:r>
        <w:t xml:space="preserve"> </w:t>
      </w:r>
      <w:r>
        <w:t xml:space="preserve">profession transcends textbook knowledge—it demands cultural fluency, adaptability to diverse patient populations, and an understanding of healthcare systems that prioritize holistic well-being. France Paris represents the ideal environment for this synthesis: a city where medical traditions intersect with modern innovation, and where physiotherapy is recognized as an indispensable pillar of public health.</w:t>
      </w:r>
    </w:p>
    <w:p>
      <w:pPr>
        <w:pStyle w:val="BodyText"/>
      </w:pPr>
      <w:r>
        <w:t xml:space="preserve">What particularly motivates my application to pursue an internship in France Paris is the unique confluence of factors that define French healthcare philosophy. Unlike many Western nations where physiotherapy often functions within a fragmented system, France integrates rehabilitation seamlessly into comprehensive care networks through its national health insurance framework (Sécurité Sociale). The French approach—emphasizing preventive care, patient autonomy, and interdisciplinary collaboration—resonates deeply with my professional ethos. I am especially inspired by Parisian institutions’ pioneering work in neurorehabilitation and sports physiotherapy, areas where I aspire to deepen my expertise under the mentorship of seasoned clinicians. My academic research on "Cross-Cultural Communication in Rehabilitation Settings" further underscores my readiness to engage meaningfully with French healthcare protocols and patient-centered care models.</w:t>
      </w:r>
    </w:p>
    <w:p>
      <w:pPr>
        <w:pStyle w:val="BodyText"/>
      </w:pPr>
      <w:r>
        <w:t xml:space="preserve">During my clinical rotations at [Hospital/Clinic Name] in [Your Country], I provided personalized care for 200+ patients across geriatric, orthopedic, and neurological cases. I spearheaded a project implementing tele-rehabilitation for rural communities—a skill I recognize as increasingly vital in France’s expanding digital health infrastructure. Crucially, my fluency in French (B2 level with ongoing advanced studies at Alliance Française) enables me to communicate effectively with patients and colleagues, ensuring seamless integration into your team. I have also completed a six-week medical ethics seminar at Sorbonne University Paris, where I examined ethical dilemmas in physiotherapy within the European context—further solidifying my commitment to practicing ethically in France Paris.</w:t>
      </w:r>
    </w:p>
    <w:p>
      <w:pPr>
        <w:pStyle w:val="BodyText"/>
      </w:pPr>
      <w:r>
        <w:t xml:space="preserve">I understand that an internship in France Paris requires more than clinical aptitude—it demands cultural sensitivity and a willingness to embrace local healthcare nuances. Having spent three months studying at a French university, I am accustomed to the collaborative yet structured nature of European professional environments. I have observed how French physiotherapists prioritize patient education as much as treatment, viewing rehabilitation as a partnership rather than a transactional process. This philosophy aligns with my belief that effective physiotherapy must address not only physical limitations but also psychological and social dimensions of recovery—a perspective I aim to refine through firsthand experience in Paris.</w:t>
      </w:r>
    </w:p>
    <w:p>
      <w:pPr>
        <w:pStyle w:val="BodyText"/>
      </w:pPr>
      <w:r>
        <w:t xml:space="preserve">Furthermore, I am drawn to your institution’s reputation for innovation in accessible rehabilitation. Your recent initiative integrating AI-driven motion analysis into outpatient care exemplifies the future of physiotherapy that I wish to contribute to. As a technology-savvy practitioner, I have developed an app prototype for home exercise adherence tracking (currently undergoing pilot testing), which could complement your digital health strategy. My eagerness to learn from Paris-based experts while offering fresh perspectives on patient engagement reflects the mutual growth potential inherent in this</w:t>
      </w:r>
      <w:r>
        <w:t xml:space="preserve"> </w:t>
      </w:r>
      <w:r>
        <w:rPr>
          <w:iCs/>
          <w:i/>
        </w:rPr>
        <w:t xml:space="preserve">Internship Application Letter</w:t>
      </w:r>
      <w:r>
        <w:t xml:space="preserve">.</w:t>
      </w:r>
    </w:p>
    <w:p>
      <w:pPr>
        <w:pStyle w:val="BodyText"/>
      </w:pPr>
      <w:r>
        <w:t xml:space="preserve">I recognize that France’s healthcare system operates under strict professional regulations, and I am prepared to meet all requirements for foreign interns, including obtaining a student visa (through the French Ministry of Higher Education) and adhering to the Code de la Santé Publique. My commitment extends beyond clinical duties: I aim to actively engage with Parisian healthcare communities through volunteer work at local associations like Handicap International, demonstrating my dedication to serving France’s diverse populations.</w:t>
      </w:r>
    </w:p>
    <w:p>
      <w:pPr>
        <w:pStyle w:val="BodyText"/>
      </w:pPr>
      <w:r>
        <w:t xml:space="preserve">In conclusion, I view this internship not merely as a professional opportunity but as a pivotal step toward becoming a globally competent physiotherapist. France Paris offers the perfect crucible for developing expertise that bridges academic rigor and cultural empathy—a synthesis essential for contemporary rehabilitation practice. I am confident that my proactive approach, linguistic skills, and unwavering dedication to patient-centered care will allow me to make meaningful contributions while absorbing the rich clinical wisdom of your team.</w:t>
      </w:r>
    </w:p>
    <w:p>
      <w:pPr>
        <w:pStyle w:val="BodyText"/>
      </w:pPr>
      <w:r>
        <w:t xml:space="preserve">With sincere regards,</w:t>
      </w:r>
    </w:p>
    <w:p>
      <w:pPr>
        <w:pStyle w:val="BodyText"/>
      </w:pPr>
      <w:r>
        <w:t xml:space="preserve">[Your Full Name]</w:t>
      </w:r>
    </w:p>
    <w:p>
      <w:pPr>
        <w:pStyle w:val="BodyText"/>
      </w:pPr>
      <w:r>
        <w:rPr>
          <w:bCs/>
          <w:b/>
        </w:rPr>
        <w:t xml:space="preserve">Enclosure:</w:t>
      </w:r>
      <w:r>
        <w:t xml:space="preserve"> </w:t>
      </w:r>
      <w:r>
        <w:t xml:space="preserve">Curriculum Vitae, Academic Transcripts, Language Certif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otherapist, France Paris</dc:title>
  <dc:creator/>
  <dc:language>en</dc:language>
  <cp:keywords/>
  <dcterms:created xsi:type="dcterms:W3CDTF">2026-07-21T00:28:52Z</dcterms:created>
  <dcterms:modified xsi:type="dcterms:W3CDTF">2026-07-21T00:28:52Z</dcterms:modified>
</cp:coreProperties>
</file>

<file path=docProps/custom.xml><?xml version="1.0" encoding="utf-8"?>
<Properties xmlns="http://schemas.openxmlformats.org/officeDocument/2006/custom-properties" xmlns:vt="http://schemas.openxmlformats.org/officeDocument/2006/docPropsVTypes"/>
</file>